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.</w:t>
      </w:r>
      <w:r>
        <w:t xml:space="preserve"> </w:t>
      </w: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.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Ан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лушено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2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2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2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2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2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git, gh: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Установка П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О</w:t>
      </w:r>
    </w:p>
    <w:p>
      <w:pPr>
        <w:pStyle w:val="BodyText"/>
      </w:pPr>
      <w:r>
        <w:t xml:space="preserve">Зададим имя и email владельца репозитория; Настроим utf-8 в выводе сообщений git; Зададим имя начальной ветки; Настроим параметры autocrlf и safecrlf: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Базовая настройка gi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Базовая настройка git</w:t>
      </w:r>
    </w:p>
    <w:p>
      <w:pPr>
        <w:pStyle w:val="BodyText"/>
      </w:pPr>
      <w:r>
        <w:t xml:space="preserve">Создадим ключ SSH по алгоритму rsa с ключём размером 4096 бит; по алгоритму ed25519: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Создание ключа SSH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люча SSH</w:t>
      </w:r>
    </w:p>
    <w:p>
      <w:pPr>
        <w:pStyle w:val="BodyText"/>
      </w:pPr>
      <w:r>
        <w:t xml:space="preserve">Сгенерируем ключ pgp в соответствии с указанными опциями: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Создание ключа pgp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люча pgp</w:t>
      </w:r>
    </w:p>
    <w:p>
      <w:pPr>
        <w:pStyle w:val="BodyText"/>
      </w:pPr>
      <w:r>
        <w:t xml:space="preserve">Выведем список ключей и скопируем отпечаток приватного ключа;Cкопируем сгенерированный PGP ключ в буфер обмена; Перейдем в настройки GitHub, вставим полученный ключ в поле ввода: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Добавление PGP ключа в GitHub (1)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PGP ключа в GitHub (1)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Добавление PGP ключа в GitHub (2)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PGP ключа в GitHub (2)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Добавление PGP ключа в GitHub (3)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PGP ключа в GitHub (3)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Добавление PGP ключа в GitHub (4)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PGP ключа в GitHub (4)</w:t>
      </w:r>
    </w:p>
    <w:p>
      <w:pPr>
        <w:pStyle w:val="BodyText"/>
      </w:pPr>
      <w:r>
        <w:t xml:space="preserve">Используя введёный email, укажем Git применять его при подписи коммитов. Настроим gh - авторизируемся: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Настройка автоматических подписей; Настройка gh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автоматических подписей; Настройка gh</w:t>
      </w:r>
    </w:p>
    <w:p>
      <w:pPr>
        <w:pStyle w:val="BodyText"/>
      </w:pPr>
      <w:r>
        <w:t xml:space="preserve">Создадим рабочее пространство на основе шаблона. Настроим каталог курса - удалим лишние файлы, создадим необходимые каталоги: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Создание и настройка каталога курс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и настройка каталога курса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Проверка правильности каталог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правильности каталога</w:t>
      </w:r>
    </w:p>
    <w:p>
      <w:pPr>
        <w:pStyle w:val="BodyText"/>
      </w:pPr>
      <w:r>
        <w:t xml:space="preserve">Отправим файлы на сервер: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Отправка файлов на сервер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ка файлов на сервер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Проверка отправки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отправки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2 мне удалось изучить идеологию и применение средств контроля версий, а так же освоить умения по работе с git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. Первоначальна настройка git.</dc:title>
  <dc:creator>Анна Александровна Глушенок</dc:creator>
  <dc:language>ru-RU</dc:language>
  <cp:keywords/>
  <dcterms:created xsi:type="dcterms:W3CDTF">2025-03-08T14:37:37Z</dcterms:created>
  <dcterms:modified xsi:type="dcterms:W3CDTF">2025-03-08T14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